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67591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82be23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0T08:45:26Z</dcterms:created>
  <dcterms:modified xsi:type="dcterms:W3CDTF">2022-01-20T08:45:26Z</dcterms:modified>
</cp:coreProperties>
</file>